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0C831" w14:textId="688CD5D5" w:rsidR="00F45F4D" w:rsidRPr="007B0BB7" w:rsidRDefault="007B0BB7" w:rsidP="007B0BB7">
      <w:pPr>
        <w:pStyle w:val="ListParagraph"/>
        <w:numPr>
          <w:ilvl w:val="0"/>
          <w:numId w:val="1"/>
        </w:numPr>
        <w:spacing w:line="240" w:lineRule="auto"/>
        <w:rPr>
          <w:rFonts w:ascii="Segoe UI" w:eastAsia="Times New Roman" w:hAnsi="Segoe UI" w:cs="Segoe UI"/>
          <w:b/>
          <w:bCs/>
          <w:kern w:val="0"/>
          <w:szCs w:val="24"/>
          <w14:ligatures w14:val="none"/>
        </w:rPr>
      </w:pPr>
      <w:r w:rsidRPr="007B0BB7">
        <w:rPr>
          <w:rFonts w:ascii="Segoe UI" w:eastAsia="Times New Roman" w:hAnsi="Segoe UI" w:cs="Segoe UI"/>
          <w:b/>
          <w:bCs/>
          <w:kern w:val="0"/>
          <w:szCs w:val="24"/>
          <w14:ligatures w14:val="none"/>
        </w:rPr>
        <w:t>How do Information Systems enable organizations to gain a competitive advantage in the marketplace?</w:t>
      </w:r>
    </w:p>
    <w:p w14:paraId="13D98A94" w14:textId="15A3C2A4" w:rsidR="007B0BB7" w:rsidRPr="007B0BB7" w:rsidRDefault="007B0BB7" w:rsidP="007B0BB7">
      <w:pPr>
        <w:rPr>
          <w:rFonts w:ascii="Segoe UI" w:hAnsi="Segoe UI" w:cs="Segoe UI"/>
        </w:rPr>
      </w:pPr>
      <w:r w:rsidRPr="007B0BB7">
        <w:rPr>
          <w:rFonts w:ascii="Segoe UI" w:hAnsi="Segoe UI" w:cs="Segoe UI"/>
        </w:rPr>
        <w:t>Information systems can enable organizations to gain a competitive advantage in the marketplace in several ways. Here are some of the ways that information systems can help organizations:</w:t>
      </w:r>
    </w:p>
    <w:p w14:paraId="4B16705A" w14:textId="25B9BC2D" w:rsidR="007B0BB7" w:rsidRPr="007B0BB7" w:rsidRDefault="007B0BB7" w:rsidP="007B0BB7">
      <w:pPr>
        <w:rPr>
          <w:rFonts w:ascii="Segoe UI" w:hAnsi="Segoe UI" w:cs="Segoe UI"/>
        </w:rPr>
      </w:pPr>
      <w:r w:rsidRPr="007B0BB7">
        <w:rPr>
          <w:rFonts w:ascii="Segoe UI" w:hAnsi="Segoe UI" w:cs="Segoe UI"/>
          <w:b/>
          <w:bCs/>
        </w:rPr>
        <w:t>Organizational learning:</w:t>
      </w:r>
      <w:r w:rsidRPr="007B0BB7">
        <w:rPr>
          <w:rFonts w:ascii="Segoe UI" w:hAnsi="Segoe UI" w:cs="Segoe UI"/>
        </w:rPr>
        <w:t xml:space="preserve"> Information systems can be useful in gathering and processing information to facilitate organizational learning and adaptation to market requirements. By acquiring information from the environment and from within the organization, information systems can help organizations make high-quality decisions and stay competitive</w:t>
      </w:r>
    </w:p>
    <w:p w14:paraId="6F9CA045" w14:textId="5401AE1A" w:rsidR="007B0BB7" w:rsidRPr="007B0BB7" w:rsidRDefault="007B0BB7" w:rsidP="007B0BB7">
      <w:pPr>
        <w:rPr>
          <w:rFonts w:ascii="Segoe UI" w:hAnsi="Segoe UI" w:cs="Segoe UI"/>
        </w:rPr>
      </w:pPr>
      <w:r w:rsidRPr="007B0BB7">
        <w:rPr>
          <w:rFonts w:ascii="Segoe UI" w:hAnsi="Segoe UI" w:cs="Segoe UI"/>
          <w:b/>
          <w:bCs/>
        </w:rPr>
        <w:t>Resource-based view:</w:t>
      </w:r>
      <w:r w:rsidRPr="007B0BB7">
        <w:rPr>
          <w:rFonts w:ascii="Segoe UI" w:hAnsi="Segoe UI" w:cs="Segoe UI"/>
        </w:rPr>
        <w:t xml:space="preserve"> Information systems can be viewed as an internal resource that can provide </w:t>
      </w:r>
      <w:r>
        <w:rPr>
          <w:rFonts w:ascii="Segoe UI" w:hAnsi="Segoe UI" w:cs="Segoe UI"/>
        </w:rPr>
        <w:t xml:space="preserve">a </w:t>
      </w:r>
      <w:r w:rsidRPr="007B0BB7">
        <w:rPr>
          <w:rFonts w:ascii="Segoe UI" w:hAnsi="Segoe UI" w:cs="Segoe UI"/>
        </w:rPr>
        <w:t>sustainable or transient competitive advantage. By leveraging information systems as a source of competitive advantage, firms can improve their performance and establish a stronger market position.</w:t>
      </w:r>
    </w:p>
    <w:p w14:paraId="0B5C3D6C" w14:textId="5B298534" w:rsidR="007B0BB7" w:rsidRPr="007B0BB7" w:rsidRDefault="007B0BB7" w:rsidP="007B0BB7">
      <w:pPr>
        <w:rPr>
          <w:rFonts w:ascii="Segoe UI" w:hAnsi="Segoe UI" w:cs="Segoe UI"/>
        </w:rPr>
      </w:pPr>
      <w:r w:rsidRPr="007B0BB7">
        <w:rPr>
          <w:rFonts w:ascii="Segoe UI" w:hAnsi="Segoe UI" w:cs="Segoe UI"/>
          <w:b/>
          <w:bCs/>
        </w:rPr>
        <w:t>Strategic information systems:</w:t>
      </w:r>
      <w:r w:rsidRPr="007B0BB7">
        <w:rPr>
          <w:rFonts w:ascii="Segoe UI" w:hAnsi="Segoe UI" w:cs="Segoe UI"/>
        </w:rPr>
        <w:t xml:space="preserve"> The implementation of strategic information systems (SIS) can have a positive effect on competitive advantage in the banking industry. Effective SIS operations and properties can lead to differentiation, growth, and innovation in banks, which can improve their competitive position.</w:t>
      </w:r>
    </w:p>
    <w:p w14:paraId="6CAD1C91" w14:textId="4C0FF6F9" w:rsidR="007B0BB7" w:rsidRPr="007B0BB7" w:rsidRDefault="007B0BB7" w:rsidP="007B0BB7">
      <w:pPr>
        <w:rPr>
          <w:rFonts w:ascii="Segoe UI" w:hAnsi="Segoe UI" w:cs="Segoe UI"/>
        </w:rPr>
      </w:pPr>
      <w:r w:rsidRPr="007B0BB7">
        <w:rPr>
          <w:rFonts w:ascii="Segoe UI" w:hAnsi="Segoe UI" w:cs="Segoe UI"/>
          <w:b/>
          <w:bCs/>
        </w:rPr>
        <w:t>Organizational strategic management process</w:t>
      </w:r>
      <w:r w:rsidRPr="007B0BB7">
        <w:rPr>
          <w:rFonts w:ascii="Segoe UI" w:hAnsi="Segoe UI" w:cs="Segoe UI"/>
        </w:rPr>
        <w:t>: Aligning business strategy with information technology strategy is essential for achieving greater business value from IT investments. By exploring the underlying conditions and risks associated with implementing IT systems, organizations can achieve a competitive advantage through continuous support from both IT and business managers and executives.</w:t>
      </w:r>
    </w:p>
    <w:p w14:paraId="482DD9B1" w14:textId="77777777" w:rsidR="007B0BB7" w:rsidRPr="007B0BB7" w:rsidRDefault="007B0BB7" w:rsidP="007B0BB7">
      <w:pPr>
        <w:rPr>
          <w:rFonts w:ascii="Segoe UI" w:hAnsi="Segoe UI" w:cs="Segoe UI"/>
        </w:rPr>
      </w:pPr>
    </w:p>
    <w:p w14:paraId="22052E40" w14:textId="77777777" w:rsidR="007B0BB7" w:rsidRPr="007B0BB7" w:rsidRDefault="007B0BB7" w:rsidP="007B0BB7">
      <w:pPr>
        <w:rPr>
          <w:rFonts w:ascii="Segoe UI" w:hAnsi="Segoe UI" w:cs="Segoe UI"/>
        </w:rPr>
      </w:pPr>
      <w:r w:rsidRPr="007B0BB7">
        <w:rPr>
          <w:rFonts w:ascii="Segoe UI" w:hAnsi="Segoe UI" w:cs="Segoe UI"/>
        </w:rPr>
        <w:t>Overall, information systems can provide organizations with valuable insights and tools to help them stay competitive in the marketplace. By leveraging information systems effectively, organizations can improve their decision-making processes, performance, and market position.</w:t>
      </w:r>
    </w:p>
    <w:p w14:paraId="474CD384" w14:textId="1C218083" w:rsidR="007B0BB7" w:rsidRDefault="007B0BB7" w:rsidP="007B0BB7">
      <w:pPr>
        <w:rPr>
          <w:rFonts w:ascii="Segoe UI" w:hAnsi="Segoe UI" w:cs="Segoe UI"/>
        </w:rPr>
      </w:pPr>
    </w:p>
    <w:p w14:paraId="7037EFBC" w14:textId="77777777" w:rsidR="007B0BB7" w:rsidRPr="007B0BB7" w:rsidRDefault="007B0BB7" w:rsidP="007B0BB7">
      <w:pPr>
        <w:rPr>
          <w:rFonts w:ascii="Segoe UI" w:hAnsi="Segoe UI" w:cs="Segoe UI"/>
        </w:rPr>
      </w:pPr>
    </w:p>
    <w:sectPr w:rsidR="007B0BB7" w:rsidRPr="007B0B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65034B"/>
    <w:multiLevelType w:val="hybridMultilevel"/>
    <w:tmpl w:val="288AB7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130853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1MDE3MbMwNDIzsTBU0lEKTi0uzszPAykwrAUAocfeZSwAAAA="/>
  </w:docVars>
  <w:rsids>
    <w:rsidRoot w:val="007B0BB7"/>
    <w:rsid w:val="00440EAE"/>
    <w:rsid w:val="007B0BB7"/>
    <w:rsid w:val="00C42F48"/>
    <w:rsid w:val="00F45F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0E1319"/>
  <w15:chartTrackingRefBased/>
  <w15:docId w15:val="{470ED3BB-208C-4D5A-B84D-2161F5A31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0EAE"/>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0B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6688317">
      <w:bodyDiv w:val="1"/>
      <w:marLeft w:val="0"/>
      <w:marRight w:val="0"/>
      <w:marTop w:val="0"/>
      <w:marBottom w:val="0"/>
      <w:divBdr>
        <w:top w:val="none" w:sz="0" w:space="0" w:color="auto"/>
        <w:left w:val="none" w:sz="0" w:space="0" w:color="auto"/>
        <w:bottom w:val="none" w:sz="0" w:space="0" w:color="auto"/>
        <w:right w:val="none" w:sz="0" w:space="0" w:color="auto"/>
      </w:divBdr>
      <w:divsChild>
        <w:div w:id="55401358">
          <w:marLeft w:val="0"/>
          <w:marRight w:val="0"/>
          <w:marTop w:val="0"/>
          <w:marBottom w:val="0"/>
          <w:divBdr>
            <w:top w:val="single" w:sz="2" w:space="0" w:color="E5E7EB"/>
            <w:left w:val="single" w:sz="2" w:space="0" w:color="E5E7EB"/>
            <w:bottom w:val="single" w:sz="2" w:space="0" w:color="E5E7EB"/>
            <w:right w:val="single" w:sz="2" w:space="0" w:color="E5E7EB"/>
          </w:divBdr>
          <w:divsChild>
            <w:div w:id="811673069">
              <w:marLeft w:val="0"/>
              <w:marRight w:val="0"/>
              <w:marTop w:val="0"/>
              <w:marBottom w:val="240"/>
              <w:divBdr>
                <w:top w:val="single" w:sz="2" w:space="0" w:color="E5E7EB"/>
                <w:left w:val="single" w:sz="2" w:space="0" w:color="E5E7EB"/>
                <w:bottom w:val="single" w:sz="2" w:space="0" w:color="E5E7EB"/>
                <w:right w:val="single" w:sz="2" w:space="0" w:color="E5E7EB"/>
              </w:divBdr>
              <w:divsChild>
                <w:div w:id="146080001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287</Words>
  <Characters>163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ry john</dc:creator>
  <cp:keywords/>
  <dc:description/>
  <cp:lastModifiedBy>jerry john</cp:lastModifiedBy>
  <cp:revision>1</cp:revision>
  <dcterms:created xsi:type="dcterms:W3CDTF">2023-08-15T14:52:00Z</dcterms:created>
  <dcterms:modified xsi:type="dcterms:W3CDTF">2023-08-15T17:21:00Z</dcterms:modified>
</cp:coreProperties>
</file>